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D57C7" w14:textId="6AF97D43" w:rsidR="0067118C" w:rsidRPr="00964C8D" w:rsidRDefault="00C07D14" w:rsidP="003E4E29">
      <w:pPr>
        <w:pStyle w:val="Title"/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Business Case Template</w:t>
      </w:r>
      <w:r w:rsidR="003E4E29" w:rsidRPr="00964C8D">
        <w:rPr>
          <w:rFonts w:ascii="Open Sans" w:hAnsi="Open Sans" w:cs="Open Sans"/>
          <w:color w:val="000000" w:themeColor="text1"/>
        </w:rPr>
        <w:t xml:space="preserve">: </w:t>
      </w:r>
      <w:r w:rsidR="006E3A4C">
        <w:rPr>
          <w:rFonts w:ascii="Open Sans" w:hAnsi="Open Sans" w:cs="Open Sans"/>
          <w:color w:val="000000" w:themeColor="text1"/>
        </w:rPr>
        <w:br/>
      </w:r>
      <w:r w:rsidR="003E4E29" w:rsidRPr="00964C8D">
        <w:rPr>
          <w:rFonts w:ascii="Open Sans" w:hAnsi="Open Sans" w:cs="Open Sans"/>
          <w:color w:val="000000" w:themeColor="text1"/>
        </w:rPr>
        <w:t>[Project Name]</w:t>
      </w:r>
    </w:p>
    <w:p w14:paraId="213D3779" w14:textId="682D5181" w:rsidR="003E4E29" w:rsidRPr="00964C8D" w:rsidRDefault="00C07D14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0"/>
          <w:szCs w:val="20"/>
        </w:rPr>
        <w:t>Project Manager</w:t>
      </w:r>
      <w:r w:rsidR="003E4E29" w:rsidRPr="00964C8D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="003E4E29" w:rsidRPr="00964C8D">
        <w:rPr>
          <w:rFonts w:ascii="Open Sans" w:hAnsi="Open Sans" w:cs="Open Sans"/>
          <w:color w:val="000000" w:themeColor="text1"/>
          <w:sz w:val="20"/>
          <w:szCs w:val="20"/>
        </w:rPr>
        <w:t>full name and position</w:t>
      </w:r>
    </w:p>
    <w:p w14:paraId="4485F00D" w14:textId="0BEBC23A" w:rsidR="003E4E29" w:rsidRPr="00964C8D" w:rsidRDefault="003E4E29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b/>
          <w:color w:val="000000" w:themeColor="text1"/>
          <w:sz w:val="20"/>
          <w:szCs w:val="20"/>
        </w:rPr>
        <w:t>Contact Data:</w:t>
      </w:r>
      <w:r w:rsidRPr="00964C8D">
        <w:rPr>
          <w:rFonts w:ascii="Open Sans" w:hAnsi="Open Sans" w:cs="Open Sans"/>
          <w:color w:val="000000" w:themeColor="text1"/>
          <w:sz w:val="20"/>
          <w:szCs w:val="20"/>
        </w:rPr>
        <w:t xml:space="preserve"> email and/or telephone number and/or </w:t>
      </w:r>
      <w:r w:rsidR="007A03B3" w:rsidRPr="00964C8D">
        <w:rPr>
          <w:rFonts w:ascii="Open Sans" w:hAnsi="Open Sans" w:cs="Open Sans"/>
          <w:color w:val="000000" w:themeColor="text1"/>
          <w:sz w:val="20"/>
          <w:szCs w:val="20"/>
        </w:rPr>
        <w:t>address</w:t>
      </w:r>
    </w:p>
    <w:p w14:paraId="61570D6B" w14:textId="77777777" w:rsidR="003E4E29" w:rsidRPr="00964C8D" w:rsidRDefault="003E4E29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Date: </w:t>
      </w:r>
      <w:r w:rsidRPr="00964C8D">
        <w:rPr>
          <w:rFonts w:ascii="Open Sans" w:hAnsi="Open Sans" w:cs="Open Sans"/>
          <w:color w:val="000000" w:themeColor="text1"/>
          <w:sz w:val="20"/>
          <w:szCs w:val="20"/>
        </w:rPr>
        <w:t>date of writing</w:t>
      </w:r>
    </w:p>
    <w:p w14:paraId="150A0708" w14:textId="77777777" w:rsidR="007F6277" w:rsidRPr="00964C8D" w:rsidRDefault="007F6277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3AAB4E2" w14:textId="77777777" w:rsidR="003E4E29" w:rsidRPr="00964C8D" w:rsidRDefault="003E4E29" w:rsidP="003E4E29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Executive Summary</w:t>
      </w:r>
    </w:p>
    <w:p w14:paraId="26EA3B56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02F3280A" w14:textId="42EC363F" w:rsidR="003E4E29" w:rsidRPr="00964C8D" w:rsidRDefault="003E4E29" w:rsidP="003E4E29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the following information</w:t>
      </w:r>
      <w:r w:rsidR="007F6277"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 xml:space="preserve"> in short</w:t>
      </w: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:</w:t>
      </w:r>
    </w:p>
    <w:p w14:paraId="4553BA49" w14:textId="77777777" w:rsidR="003E4E29" w:rsidRPr="006E3A4C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Project’s purpose</w:t>
      </w:r>
    </w:p>
    <w:p w14:paraId="71000FEE" w14:textId="77777777" w:rsidR="003E4E29" w:rsidRPr="006E3A4C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Outcome</w:t>
      </w:r>
    </w:p>
    <w:p w14:paraId="2A700C35" w14:textId="77777777" w:rsidR="003E4E29" w:rsidRPr="006E3A4C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Estimated Budget</w:t>
      </w:r>
    </w:p>
    <w:p w14:paraId="279129A4" w14:textId="77777777" w:rsidR="003E4E29" w:rsidRPr="006E3A4C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Timeline</w:t>
      </w:r>
    </w:p>
    <w:p w14:paraId="06F750FF" w14:textId="77777777" w:rsidR="003E4E29" w:rsidRPr="006E3A4C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Project Analytics Metrics</w:t>
      </w:r>
    </w:p>
    <w:p w14:paraId="58EB0700" w14:textId="77777777" w:rsidR="003E4E29" w:rsidRPr="006E3A4C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Resources</w:t>
      </w:r>
    </w:p>
    <w:p w14:paraId="4B7865F6" w14:textId="0C56F29F" w:rsidR="003E4E29" w:rsidRPr="00964C8D" w:rsidRDefault="00C07D14" w:rsidP="003E4E29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Business Objectives</w:t>
      </w:r>
    </w:p>
    <w:p w14:paraId="64EC7BD6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5F57A90A" w14:textId="77777777" w:rsidR="003E4E29" w:rsidRPr="00964C8D" w:rsidRDefault="003E4E29" w:rsidP="003E4E29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40FCDED7" w14:textId="1DD1E7DF" w:rsidR="003E4E29" w:rsidRPr="00964C8D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roject’s purpose</w:t>
      </w:r>
      <w:r w:rsidR="007F6277" w:rsidRPr="00964C8D">
        <w:rPr>
          <w:rFonts w:ascii="Open Sans" w:hAnsi="Open Sans" w:cs="Open Sans"/>
          <w:color w:val="000000" w:themeColor="text1"/>
        </w:rPr>
        <w:t>, objectives, and goals</w:t>
      </w:r>
    </w:p>
    <w:p w14:paraId="7F080E9A" w14:textId="77C3A236" w:rsidR="003E4E29" w:rsidRPr="006E3A4C" w:rsidRDefault="007F6277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What it includes</w:t>
      </w:r>
    </w:p>
    <w:p w14:paraId="66A50BC8" w14:textId="569D7D8C" w:rsidR="007F6277" w:rsidRPr="006E3A4C" w:rsidRDefault="007F6277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Key activities</w:t>
      </w:r>
    </w:p>
    <w:p w14:paraId="14A3D2F9" w14:textId="714F6967" w:rsidR="003E1F84" w:rsidRPr="006E3A4C" w:rsidRDefault="007F6277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6E3A4C">
        <w:rPr>
          <w:rFonts w:ascii="Open Sans" w:hAnsi="Open Sans" w:cs="Open Sans"/>
          <w:color w:val="000000" w:themeColor="text1"/>
          <w:sz w:val="20"/>
          <w:szCs w:val="20"/>
        </w:rPr>
        <w:t>Deliverables</w:t>
      </w:r>
    </w:p>
    <w:p w14:paraId="045088AB" w14:textId="27CD4104" w:rsidR="003E1F84" w:rsidRPr="00964C8D" w:rsidRDefault="00C07D14" w:rsidP="009D4DE5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Benefits</w:t>
      </w:r>
    </w:p>
    <w:p w14:paraId="2097B934" w14:textId="77777777" w:rsidR="003E1F84" w:rsidRPr="00964C8D" w:rsidRDefault="003E1F84" w:rsidP="009D4DE5">
      <w:pPr>
        <w:rPr>
          <w:rFonts w:ascii="Open Sans" w:hAnsi="Open Sans" w:cs="Open Sans"/>
          <w:color w:val="000000" w:themeColor="text1"/>
        </w:rPr>
      </w:pPr>
    </w:p>
    <w:p w14:paraId="77A8B264" w14:textId="77777777" w:rsidR="003E1F84" w:rsidRPr="00964C8D" w:rsidRDefault="003E1F84" w:rsidP="009D4DE5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1DD09081" w14:textId="252A9A20" w:rsidR="003E1F84" w:rsidRDefault="00C07D1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lastRenderedPageBreak/>
        <w:t>Benefits for the stakeholders</w:t>
      </w:r>
    </w:p>
    <w:p w14:paraId="16F9A41B" w14:textId="1F37C55F" w:rsidR="00C07D14" w:rsidRDefault="00C07D1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Benefits for the clients</w:t>
      </w:r>
    </w:p>
    <w:p w14:paraId="1D2921AA" w14:textId="3E485B99" w:rsidR="00C07D14" w:rsidRPr="00964C8D" w:rsidRDefault="00C07D1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Benefits for the company</w:t>
      </w:r>
    </w:p>
    <w:p w14:paraId="55A85C0F" w14:textId="00AFAAD4" w:rsidR="003E1F84" w:rsidRPr="00964C8D" w:rsidRDefault="00C07D14" w:rsidP="003E1F84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Limitations</w:t>
      </w:r>
    </w:p>
    <w:p w14:paraId="36E09F4A" w14:textId="77777777" w:rsidR="003E1F84" w:rsidRPr="00964C8D" w:rsidRDefault="003E1F84" w:rsidP="003E1F84">
      <w:pPr>
        <w:rPr>
          <w:rFonts w:ascii="Open Sans" w:hAnsi="Open Sans" w:cs="Open Sans"/>
          <w:color w:val="000000" w:themeColor="text1"/>
        </w:rPr>
      </w:pPr>
    </w:p>
    <w:p w14:paraId="624BACAD" w14:textId="77777777" w:rsidR="003E1F84" w:rsidRPr="00964C8D" w:rsidRDefault="003E1F84" w:rsidP="003E1F84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6AFB527A" w14:textId="49C08EB9" w:rsidR="003E1F84" w:rsidRDefault="00C07D1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Resources</w:t>
      </w:r>
    </w:p>
    <w:p w14:paraId="493C0AA3" w14:textId="11F15CD8" w:rsidR="00C07D14" w:rsidRDefault="00C07D1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Challenges</w:t>
      </w:r>
    </w:p>
    <w:p w14:paraId="5D32D63C" w14:textId="2EC1F7A9" w:rsidR="00C07D14" w:rsidRPr="00964C8D" w:rsidRDefault="00C07D1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Competition</w:t>
      </w:r>
    </w:p>
    <w:p w14:paraId="1BFBA645" w14:textId="139A279A" w:rsidR="000B12A8" w:rsidRPr="00964C8D" w:rsidRDefault="00C07D14" w:rsidP="000B12A8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Impact and Interdependencies</w:t>
      </w:r>
    </w:p>
    <w:p w14:paraId="20266C8D" w14:textId="77777777" w:rsidR="000B12A8" w:rsidRPr="00964C8D" w:rsidRDefault="000B12A8" w:rsidP="000B12A8">
      <w:pPr>
        <w:rPr>
          <w:rFonts w:ascii="Open Sans" w:hAnsi="Open Sans" w:cs="Open Sans"/>
          <w:color w:val="000000" w:themeColor="text1"/>
        </w:rPr>
      </w:pPr>
    </w:p>
    <w:p w14:paraId="7D1F1BA2" w14:textId="77777777" w:rsidR="000B12A8" w:rsidRPr="00964C8D" w:rsidRDefault="000B12A8" w:rsidP="000B12A8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1A5E0710" w14:textId="7469DB24" w:rsidR="000B12A8" w:rsidRDefault="00C07D1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Impact on business</w:t>
      </w:r>
    </w:p>
    <w:p w14:paraId="1B518535" w14:textId="228BD7D2" w:rsidR="00C07D14" w:rsidRDefault="00C07D1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Impact on industry</w:t>
      </w:r>
    </w:p>
    <w:p w14:paraId="5188A312" w14:textId="5A964AA8" w:rsidR="00C07D14" w:rsidRPr="00964C8D" w:rsidRDefault="00C07D1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Impact on the community</w:t>
      </w:r>
    </w:p>
    <w:p w14:paraId="2441B047" w14:textId="20F7316F" w:rsidR="000B12A8" w:rsidRPr="00964C8D" w:rsidRDefault="00C07D14" w:rsidP="000B12A8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Market Assessment</w:t>
      </w:r>
    </w:p>
    <w:p w14:paraId="071467DE" w14:textId="77777777" w:rsidR="000B12A8" w:rsidRPr="00964C8D" w:rsidRDefault="000B12A8" w:rsidP="000B12A8">
      <w:pPr>
        <w:rPr>
          <w:rFonts w:ascii="Open Sans" w:hAnsi="Open Sans" w:cs="Open Sans"/>
          <w:color w:val="000000" w:themeColor="text1"/>
        </w:rPr>
      </w:pPr>
    </w:p>
    <w:p w14:paraId="34E15B7C" w14:textId="77777777" w:rsidR="000B12A8" w:rsidRPr="00964C8D" w:rsidRDefault="000B12A8" w:rsidP="000B12A8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05C548F4" w14:textId="0F46200D" w:rsidR="000B12A8" w:rsidRDefault="00C07D1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Marketing strategy</w:t>
      </w:r>
    </w:p>
    <w:p w14:paraId="4296E339" w14:textId="54EC317F" w:rsidR="00C07D14" w:rsidRDefault="00C07D1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Approach</w:t>
      </w:r>
    </w:p>
    <w:p w14:paraId="4D7C021D" w14:textId="15BA0457" w:rsidR="00C07D14" w:rsidRDefault="00C07D1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Marketing share</w:t>
      </w:r>
    </w:p>
    <w:p w14:paraId="263F1B61" w14:textId="37CE23BB" w:rsidR="00C07D14" w:rsidRDefault="00C07D1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Competition analysis</w:t>
      </w:r>
    </w:p>
    <w:p w14:paraId="0F2489C0" w14:textId="77777777" w:rsidR="00C07D14" w:rsidRPr="00964C8D" w:rsidRDefault="00C07D14" w:rsidP="00C07D14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Risk Management</w:t>
      </w:r>
    </w:p>
    <w:p w14:paraId="07C5529C" w14:textId="77777777" w:rsidR="00C07D14" w:rsidRPr="00964C8D" w:rsidRDefault="00C07D14" w:rsidP="00C07D14">
      <w:pPr>
        <w:rPr>
          <w:rFonts w:ascii="Open Sans" w:hAnsi="Open Sans" w:cs="Open Sans"/>
          <w:color w:val="000000" w:themeColor="text1"/>
        </w:rPr>
      </w:pPr>
    </w:p>
    <w:p w14:paraId="37FEE591" w14:textId="77777777" w:rsidR="00C07D14" w:rsidRPr="00964C8D" w:rsidRDefault="00C07D14" w:rsidP="00C07D14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6D21EA17" w14:textId="77777777" w:rsidR="00C07D14" w:rsidRDefault="00C07D14" w:rsidP="00C07D1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otential risks</w:t>
      </w:r>
    </w:p>
    <w:p w14:paraId="2E070941" w14:textId="77777777" w:rsidR="00C07D14" w:rsidRDefault="00C07D14" w:rsidP="00C07D1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lastRenderedPageBreak/>
        <w:t>E</w:t>
      </w:r>
      <w:r w:rsidRPr="00964C8D">
        <w:rPr>
          <w:rFonts w:ascii="Open Sans" w:hAnsi="Open Sans" w:cs="Open Sans"/>
          <w:color w:val="000000" w:themeColor="text1"/>
        </w:rPr>
        <w:t>stimated</w:t>
      </w:r>
      <w:r>
        <w:rPr>
          <w:rFonts w:ascii="Open Sans" w:hAnsi="Open Sans" w:cs="Open Sans"/>
          <w:color w:val="000000" w:themeColor="text1"/>
        </w:rPr>
        <w:t xml:space="preserve"> risk</w:t>
      </w:r>
      <w:r w:rsidRPr="00964C8D">
        <w:rPr>
          <w:rFonts w:ascii="Open Sans" w:hAnsi="Open Sans" w:cs="Open Sans"/>
          <w:color w:val="000000" w:themeColor="text1"/>
        </w:rPr>
        <w:t xml:space="preserve"> impact</w:t>
      </w:r>
    </w:p>
    <w:p w14:paraId="2202037F" w14:textId="5E0F9A20" w:rsidR="00C07D14" w:rsidRDefault="00C07D14" w:rsidP="00C07D1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Li</w:t>
      </w:r>
      <w:r w:rsidRPr="00964C8D">
        <w:rPr>
          <w:rFonts w:ascii="Open Sans" w:hAnsi="Open Sans" w:cs="Open Sans"/>
          <w:color w:val="000000" w:themeColor="text1"/>
        </w:rPr>
        <w:t>kelihood of occurrence</w:t>
      </w:r>
    </w:p>
    <w:p w14:paraId="13EF11D2" w14:textId="49CD24F5" w:rsidR="00C07D14" w:rsidRPr="00C07D14" w:rsidRDefault="00C07D14" w:rsidP="00C07D1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Actionable steps</w:t>
      </w:r>
    </w:p>
    <w:p w14:paraId="53D6330B" w14:textId="37EB6C33" w:rsidR="003E1F84" w:rsidRPr="00964C8D" w:rsidRDefault="00C07D14" w:rsidP="003E1F84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Progress Reporting</w:t>
      </w:r>
    </w:p>
    <w:p w14:paraId="5B71160B" w14:textId="77777777" w:rsidR="003E1F84" w:rsidRPr="00964C8D" w:rsidRDefault="003E1F84" w:rsidP="003E1F84">
      <w:pPr>
        <w:rPr>
          <w:rFonts w:ascii="Open Sans" w:hAnsi="Open Sans" w:cs="Open Sans"/>
          <w:color w:val="000000" w:themeColor="text1"/>
        </w:rPr>
      </w:pPr>
    </w:p>
    <w:p w14:paraId="1C67972A" w14:textId="77777777" w:rsidR="003E1F84" w:rsidRPr="00964C8D" w:rsidRDefault="003E1F84" w:rsidP="003E1F84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1D969966" w14:textId="77777777" w:rsidR="00C07D14" w:rsidRPr="00964C8D" w:rsidRDefault="00C07D14" w:rsidP="00C07D1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KPIs</w:t>
      </w:r>
    </w:p>
    <w:p w14:paraId="35879B0C" w14:textId="77777777" w:rsidR="00C07D14" w:rsidRPr="00964C8D" w:rsidRDefault="00C07D14" w:rsidP="00C07D1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erformance criteria, metrics, and reports</w:t>
      </w:r>
    </w:p>
    <w:p w14:paraId="2E53EFA8" w14:textId="77777777" w:rsidR="00C07D14" w:rsidRPr="00964C8D" w:rsidRDefault="00C07D14" w:rsidP="00C07D1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In-charge person</w:t>
      </w:r>
    </w:p>
    <w:p w14:paraId="59CC2BB8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08B606AB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4A2A72E9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sectPr w:rsidR="003E4E29" w:rsidRPr="00964C8D" w:rsidSect="001B0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E57BC8"/>
    <w:multiLevelType w:val="hybridMultilevel"/>
    <w:tmpl w:val="FDEAB2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E226E"/>
    <w:multiLevelType w:val="hybridMultilevel"/>
    <w:tmpl w:val="014AC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D6FD8"/>
    <w:multiLevelType w:val="multilevel"/>
    <w:tmpl w:val="ED044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1"/>
      <w:numFmt w:val="decimal"/>
      <w:lvlText w:val="%2."/>
      <w:lvlJc w:val="left"/>
      <w:pPr>
        <w:ind w:left="1480" w:hanging="40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751774">
    <w:abstractNumId w:val="1"/>
  </w:num>
  <w:num w:numId="2" w16cid:durableId="1172715859">
    <w:abstractNumId w:val="2"/>
  </w:num>
  <w:num w:numId="3" w16cid:durableId="228468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zAyM7AwNAJyzJR0lIJTi4sz8/NACgxrASXo+eosAAAA"/>
  </w:docVars>
  <w:rsids>
    <w:rsidRoot w:val="00972AF6"/>
    <w:rsid w:val="000B12A8"/>
    <w:rsid w:val="000B4F6D"/>
    <w:rsid w:val="001B0AC2"/>
    <w:rsid w:val="003E1F84"/>
    <w:rsid w:val="003E4E29"/>
    <w:rsid w:val="00530511"/>
    <w:rsid w:val="0067118C"/>
    <w:rsid w:val="006E3A4C"/>
    <w:rsid w:val="006F2225"/>
    <w:rsid w:val="007A03B3"/>
    <w:rsid w:val="007F6277"/>
    <w:rsid w:val="00964C8D"/>
    <w:rsid w:val="00972AF6"/>
    <w:rsid w:val="00A150DE"/>
    <w:rsid w:val="00A65A55"/>
    <w:rsid w:val="00BE47F2"/>
    <w:rsid w:val="00BE7EB1"/>
    <w:rsid w:val="00C0578F"/>
    <w:rsid w:val="00C07D14"/>
    <w:rsid w:val="00D1572C"/>
    <w:rsid w:val="00EB6320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20306F"/>
  <w15:docId w15:val="{0EBF42D5-585E-9E4E-AEED-322B2D2D1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320"/>
  </w:style>
  <w:style w:type="paragraph" w:styleId="Heading1">
    <w:name w:val="heading 1"/>
    <w:basedOn w:val="Normal"/>
    <w:next w:val="Normal"/>
    <w:link w:val="Heading1Char"/>
    <w:uiPriority w:val="9"/>
    <w:qFormat/>
    <w:rsid w:val="003E4E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E4E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7F62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7F6277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BodyTextChar"/>
    <w:uiPriority w:val="99"/>
    <w:unhideWhenUsed/>
    <w:rsid w:val="003E1F84"/>
    <w:pPr>
      <w:spacing w:after="0" w:line="259" w:lineRule="auto"/>
    </w:pPr>
    <w:rPr>
      <w:rFonts w:ascii="Century Gothic" w:hAnsi="Century Gothic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3E1F84"/>
    <w:rPr>
      <w:rFonts w:ascii="Century Gothic" w:hAnsi="Century Gothic"/>
      <w:sz w:val="24"/>
    </w:rPr>
  </w:style>
  <w:style w:type="table" w:styleId="TableGridLight">
    <w:name w:val="Grid Table Light"/>
    <w:basedOn w:val="TableNormal"/>
    <w:uiPriority w:val="40"/>
    <w:rsid w:val="003E1F8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Office User</cp:lastModifiedBy>
  <cp:revision>4</cp:revision>
  <dcterms:created xsi:type="dcterms:W3CDTF">2025-10-27T11:37:00Z</dcterms:created>
  <dcterms:modified xsi:type="dcterms:W3CDTF">2025-11-03T15:07:00Z</dcterms:modified>
</cp:coreProperties>
</file>